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C1DBE" w14:textId="58E1A455" w:rsidR="00EC33F0" w:rsidRPr="00491A3E" w:rsidRDefault="00EC33F0" w:rsidP="00EC33F0">
      <w:pPr>
        <w:rPr>
          <w:rFonts w:ascii="Times New Roman" w:hAnsi="Times New Roman" w:cs="Times New Roman"/>
          <w:i/>
          <w:iCs/>
          <w:sz w:val="28"/>
          <w:szCs w:val="28"/>
        </w:rPr>
      </w:pPr>
      <w:r w:rsidRPr="00491A3E">
        <w:rPr>
          <w:rFonts w:ascii="Times New Roman" w:hAnsi="Times New Roman" w:cs="Times New Roman"/>
          <w:i/>
          <w:iCs/>
          <w:sz w:val="28"/>
          <w:szCs w:val="28"/>
        </w:rPr>
        <w:t xml:space="preserve"> This digit record is for Figure </w:t>
      </w:r>
      <w:r>
        <w:rPr>
          <w:rFonts w:ascii="Times New Roman" w:hAnsi="Times New Roman" w:cs="Times New Roman"/>
          <w:i/>
          <w:iCs/>
          <w:sz w:val="28"/>
          <w:szCs w:val="28"/>
        </w:rPr>
        <w:t>1</w:t>
      </w:r>
      <w:r>
        <w:rPr>
          <w:rFonts w:ascii="Times New Roman" w:hAnsi="Times New Roman" w:cs="Times New Roman" w:hint="eastAsia"/>
          <w:i/>
          <w:iCs/>
          <w:sz w:val="28"/>
          <w:szCs w:val="28"/>
        </w:rPr>
        <w:t>A</w:t>
      </w:r>
    </w:p>
    <w:p w14:paraId="731D6AC6" w14:textId="063AA8C6" w:rsidR="00EC33F0" w:rsidRDefault="00A72186">
      <w:pPr>
        <w:widowControl/>
        <w:jc w:val="left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03899A8D" wp14:editId="136969F5">
            <wp:extent cx="3235960" cy="287845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287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3E8F0" w14:textId="19AA3E03" w:rsidR="00EC33F0" w:rsidRDefault="00EC33F0">
      <w:pPr>
        <w:widowControl/>
        <w:jc w:val="left"/>
        <w:rPr>
          <w:rFonts w:ascii="Times New Roman" w:hAnsi="Times New Roman" w:cs="Times New Roman"/>
          <w:i/>
          <w:iCs/>
          <w:sz w:val="28"/>
          <w:szCs w:val="28"/>
        </w:rPr>
      </w:pPr>
      <w:r w:rsidRPr="00491A3E">
        <w:rPr>
          <w:rFonts w:ascii="Times New Roman" w:hAnsi="Times New Roman" w:cs="Times New Roman"/>
          <w:i/>
          <w:iCs/>
          <w:sz w:val="28"/>
          <w:szCs w:val="28"/>
        </w:rPr>
        <w:t xml:space="preserve">This digit record is for Figure </w:t>
      </w:r>
      <w:r>
        <w:rPr>
          <w:rFonts w:ascii="Times New Roman" w:hAnsi="Times New Roman" w:cs="Times New Roman"/>
          <w:i/>
          <w:iCs/>
          <w:sz w:val="28"/>
          <w:szCs w:val="28"/>
        </w:rPr>
        <w:t>2</w:t>
      </w:r>
    </w:p>
    <w:p w14:paraId="3319B6C2" w14:textId="60EC3819" w:rsidR="00EC33F0" w:rsidRPr="00EC33F0" w:rsidRDefault="00A72186">
      <w:pPr>
        <w:widowControl/>
        <w:jc w:val="left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 w:hint="eastAsia"/>
          <w:i/>
          <w:iCs/>
          <w:noProof/>
          <w:sz w:val="28"/>
          <w:szCs w:val="28"/>
        </w:rPr>
        <w:lastRenderedPageBreak/>
        <w:drawing>
          <wp:inline distT="0" distB="0" distL="0" distR="0" wp14:anchorId="0C25F31C" wp14:editId="35AA4A2C">
            <wp:extent cx="5271770" cy="6511925"/>
            <wp:effectExtent l="0" t="0" r="508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651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68DAB" w14:textId="26324F6A" w:rsidR="00776029" w:rsidRPr="00491A3E" w:rsidRDefault="00776029">
      <w:pPr>
        <w:rPr>
          <w:rFonts w:ascii="Times New Roman" w:hAnsi="Times New Roman" w:cs="Times New Roman"/>
          <w:i/>
          <w:iCs/>
          <w:sz w:val="28"/>
          <w:szCs w:val="28"/>
        </w:rPr>
      </w:pPr>
      <w:r w:rsidRPr="00491A3E">
        <w:rPr>
          <w:rFonts w:ascii="Times New Roman" w:hAnsi="Times New Roman" w:cs="Times New Roman"/>
          <w:i/>
          <w:iCs/>
          <w:sz w:val="28"/>
          <w:szCs w:val="28"/>
        </w:rPr>
        <w:t>This digit record is for Figure 3</w:t>
      </w:r>
      <w:r w:rsidR="00A80083">
        <w:rPr>
          <w:rFonts w:ascii="Times New Roman" w:hAnsi="Times New Roman" w:cs="Times New Roman" w:hint="eastAsia"/>
          <w:i/>
          <w:iCs/>
          <w:sz w:val="28"/>
          <w:szCs w:val="28"/>
        </w:rPr>
        <w:t>C</w:t>
      </w:r>
      <w:r w:rsidR="00A80083">
        <w:rPr>
          <w:rFonts w:ascii="Times New Roman" w:hAnsi="Times New Roman" w:cs="Times New Roman"/>
          <w:i/>
          <w:iCs/>
          <w:sz w:val="28"/>
          <w:szCs w:val="28"/>
        </w:rPr>
        <w:t xml:space="preserve"> and 3E</w:t>
      </w:r>
      <w:r w:rsidRPr="00491A3E">
        <w:rPr>
          <w:rFonts w:ascii="Times New Roman" w:hAnsi="Times New Roman" w:cs="Times New Roman"/>
          <w:i/>
          <w:iCs/>
          <w:sz w:val="28"/>
          <w:szCs w:val="28"/>
        </w:rPr>
        <w:t xml:space="preserve">. </w:t>
      </w:r>
    </w:p>
    <w:p w14:paraId="3C0D266C" w14:textId="0B551F2B" w:rsidR="00644FE1" w:rsidRDefault="00A72186">
      <w:bookmarkStart w:id="0" w:name="_GoBack"/>
      <w:bookmarkEnd w:id="0"/>
      <w:r>
        <w:rPr>
          <w:noProof/>
        </w:rPr>
        <w:lastRenderedPageBreak/>
        <w:drawing>
          <wp:inline distT="0" distB="0" distL="0" distR="0" wp14:anchorId="6466F51A" wp14:editId="500C84F2">
            <wp:extent cx="5271770" cy="6257925"/>
            <wp:effectExtent l="0" t="0" r="5080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625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2104A" w14:textId="3C98EF6F" w:rsidR="00EC33F0" w:rsidRDefault="00EC33F0">
      <w:pPr>
        <w:rPr>
          <w:rFonts w:ascii="Times New Roman" w:hAnsi="Times New Roman" w:cs="Times New Roman"/>
          <w:i/>
          <w:iCs/>
          <w:sz w:val="28"/>
          <w:szCs w:val="28"/>
        </w:rPr>
      </w:pPr>
      <w:r w:rsidRPr="00491A3E">
        <w:rPr>
          <w:rFonts w:ascii="Times New Roman" w:hAnsi="Times New Roman" w:cs="Times New Roman"/>
          <w:i/>
          <w:iCs/>
          <w:sz w:val="28"/>
          <w:szCs w:val="28"/>
        </w:rPr>
        <w:t xml:space="preserve">This digit record is for Figure </w:t>
      </w:r>
      <w:r>
        <w:rPr>
          <w:rFonts w:ascii="Times New Roman" w:hAnsi="Times New Roman" w:cs="Times New Roman"/>
          <w:i/>
          <w:iCs/>
          <w:sz w:val="28"/>
          <w:szCs w:val="28"/>
        </w:rPr>
        <w:t>5</w:t>
      </w:r>
    </w:p>
    <w:p w14:paraId="52264AD1" w14:textId="7F8BEE29" w:rsidR="00EC33F0" w:rsidRDefault="00A72186">
      <w:r>
        <w:rPr>
          <w:rFonts w:hint="eastAsia"/>
          <w:noProof/>
        </w:rPr>
        <w:lastRenderedPageBreak/>
        <w:drawing>
          <wp:inline distT="0" distB="0" distL="0" distR="0" wp14:anchorId="72F1C29D" wp14:editId="033ABDB1">
            <wp:extent cx="5271770" cy="6511925"/>
            <wp:effectExtent l="0" t="0" r="5080" b="317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651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9CD29" w14:textId="15EE9CB9" w:rsidR="00EC33F0" w:rsidRDefault="00EC33F0" w:rsidP="00EC33F0">
      <w:pPr>
        <w:rPr>
          <w:rFonts w:ascii="Times New Roman" w:hAnsi="Times New Roman" w:cs="Times New Roman"/>
          <w:i/>
          <w:iCs/>
          <w:sz w:val="28"/>
          <w:szCs w:val="28"/>
        </w:rPr>
      </w:pPr>
      <w:r w:rsidRPr="00491A3E">
        <w:rPr>
          <w:rFonts w:ascii="Times New Roman" w:hAnsi="Times New Roman" w:cs="Times New Roman"/>
          <w:i/>
          <w:iCs/>
          <w:sz w:val="28"/>
          <w:szCs w:val="28"/>
        </w:rPr>
        <w:t xml:space="preserve">This digit record is for Figure </w:t>
      </w:r>
      <w:r>
        <w:rPr>
          <w:rFonts w:ascii="Times New Roman" w:hAnsi="Times New Roman" w:cs="Times New Roman"/>
          <w:i/>
          <w:iCs/>
          <w:sz w:val="28"/>
          <w:szCs w:val="28"/>
        </w:rPr>
        <w:t>6</w:t>
      </w:r>
    </w:p>
    <w:p w14:paraId="7DFF34B4" w14:textId="26E9DA43" w:rsidR="00EC33F0" w:rsidRDefault="00A72186" w:rsidP="00EC33F0">
      <w:pPr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4B314377" wp14:editId="52B939C3">
            <wp:extent cx="5271770" cy="2790825"/>
            <wp:effectExtent l="0" t="0" r="508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7DB4D" w14:textId="3D187E75" w:rsidR="00EC33F0" w:rsidRDefault="00EC33F0" w:rsidP="00EC33F0">
      <w:pPr>
        <w:rPr>
          <w:rFonts w:ascii="Times New Roman" w:hAnsi="Times New Roman" w:cs="Times New Roman"/>
          <w:i/>
          <w:iCs/>
          <w:sz w:val="28"/>
          <w:szCs w:val="28"/>
        </w:rPr>
      </w:pPr>
      <w:r w:rsidRPr="00491A3E">
        <w:rPr>
          <w:rFonts w:ascii="Times New Roman" w:hAnsi="Times New Roman" w:cs="Times New Roman"/>
          <w:i/>
          <w:iCs/>
          <w:sz w:val="28"/>
          <w:szCs w:val="28"/>
        </w:rPr>
        <w:t xml:space="preserve">This digit record is for Figure </w:t>
      </w:r>
      <w:r>
        <w:rPr>
          <w:rFonts w:ascii="Times New Roman" w:hAnsi="Times New Roman" w:cs="Times New Roman"/>
          <w:i/>
          <w:iCs/>
          <w:sz w:val="28"/>
          <w:szCs w:val="28"/>
        </w:rPr>
        <w:t>7</w:t>
      </w:r>
    </w:p>
    <w:p w14:paraId="16C292C2" w14:textId="5D4F0C6B" w:rsidR="00EC33F0" w:rsidRDefault="00A72186">
      <w:r>
        <w:rPr>
          <w:rFonts w:hint="eastAsia"/>
          <w:noProof/>
        </w:rPr>
        <w:lastRenderedPageBreak/>
        <w:drawing>
          <wp:inline distT="0" distB="0" distL="0" distR="0" wp14:anchorId="598A50A5" wp14:editId="5BC9030D">
            <wp:extent cx="5271770" cy="5581650"/>
            <wp:effectExtent l="0" t="0" r="508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558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E9EFF1" wp14:editId="28F1BF92">
            <wp:extent cx="5271770" cy="6257925"/>
            <wp:effectExtent l="0" t="0" r="508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625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A2281" w14:textId="35E46855" w:rsidR="00EC33F0" w:rsidRDefault="00EC33F0"/>
    <w:p w14:paraId="168361DE" w14:textId="494E4515" w:rsidR="00EC33F0" w:rsidRDefault="00EC33F0"/>
    <w:p w14:paraId="24EAFDB6" w14:textId="1D4B5FA4" w:rsidR="00EC33F0" w:rsidRDefault="00EC33F0" w:rsidP="00EC33F0">
      <w:pPr>
        <w:rPr>
          <w:rFonts w:ascii="Times New Roman" w:hAnsi="Times New Roman" w:cs="Times New Roman"/>
          <w:i/>
          <w:iCs/>
          <w:sz w:val="28"/>
          <w:szCs w:val="28"/>
        </w:rPr>
      </w:pPr>
      <w:r w:rsidRPr="00491A3E">
        <w:rPr>
          <w:rFonts w:ascii="Times New Roman" w:hAnsi="Times New Roman" w:cs="Times New Roman"/>
          <w:i/>
          <w:iCs/>
          <w:sz w:val="28"/>
          <w:szCs w:val="28"/>
        </w:rPr>
        <w:t xml:space="preserve">This digit record is for Figure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7 that we repeated the </w:t>
      </w:r>
      <w:r w:rsidRPr="00CC039D">
        <w:rPr>
          <w:rFonts w:ascii="Times New Roman" w:hAnsi="Times New Roman" w:cs="Times New Roman"/>
          <w:color w:val="3E3D40"/>
          <w:sz w:val="28"/>
          <w:szCs w:val="28"/>
        </w:rPr>
        <w:t>WB results</w:t>
      </w:r>
      <w:r>
        <w:rPr>
          <w:rFonts w:ascii="Times New Roman" w:hAnsi="Times New Roman" w:cs="Times New Roman"/>
          <w:i/>
          <w:iCs/>
          <w:sz w:val="28"/>
          <w:szCs w:val="28"/>
        </w:rPr>
        <w:t>.</w:t>
      </w:r>
    </w:p>
    <w:p w14:paraId="5ABD22C0" w14:textId="3112CB31" w:rsidR="00EC33F0" w:rsidRPr="00EC33F0" w:rsidRDefault="00EC33F0">
      <w:pPr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01E280B7" wp14:editId="54ADF813">
            <wp:simplePos x="0" y="0"/>
            <wp:positionH relativeFrom="margin">
              <wp:align>center</wp:align>
            </wp:positionH>
            <wp:positionV relativeFrom="paragraph">
              <wp:posOffset>1998980</wp:posOffset>
            </wp:positionV>
            <wp:extent cx="8604250" cy="4732020"/>
            <wp:effectExtent l="0" t="6985" r="0" b="0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 7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604250" cy="4732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C33F0" w:rsidRPr="00EC33F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FC2B8" w14:textId="77777777" w:rsidR="002E5A95" w:rsidRDefault="002E5A95" w:rsidP="00644FE1">
      <w:r>
        <w:separator/>
      </w:r>
    </w:p>
  </w:endnote>
  <w:endnote w:type="continuationSeparator" w:id="0">
    <w:p w14:paraId="7B9D54BC" w14:textId="77777777" w:rsidR="002E5A95" w:rsidRDefault="002E5A95" w:rsidP="00644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697E88" w14:textId="77777777" w:rsidR="002E5A95" w:rsidRDefault="002E5A95" w:rsidP="00644FE1">
      <w:r>
        <w:separator/>
      </w:r>
    </w:p>
  </w:footnote>
  <w:footnote w:type="continuationSeparator" w:id="0">
    <w:p w14:paraId="367CEE4D" w14:textId="77777777" w:rsidR="002E5A95" w:rsidRDefault="002E5A95" w:rsidP="00644F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TExNze1sDA0N7RU0lEKTi0uzszPAykwqgUAsx00ZCwAAAA="/>
  </w:docVars>
  <w:rsids>
    <w:rsidRoot w:val="00A45270"/>
    <w:rsid w:val="00071474"/>
    <w:rsid w:val="002E5A95"/>
    <w:rsid w:val="003A4CEB"/>
    <w:rsid w:val="00491A3E"/>
    <w:rsid w:val="00644FE1"/>
    <w:rsid w:val="00773D95"/>
    <w:rsid w:val="00776029"/>
    <w:rsid w:val="00867989"/>
    <w:rsid w:val="00963E47"/>
    <w:rsid w:val="00A45270"/>
    <w:rsid w:val="00A72186"/>
    <w:rsid w:val="00A80083"/>
    <w:rsid w:val="00C93E24"/>
    <w:rsid w:val="00CC4725"/>
    <w:rsid w:val="00EC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68336F"/>
  <w15:chartTrackingRefBased/>
  <w15:docId w15:val="{3E6BE7BF-BBED-45DD-B8C2-C98C5ECB6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44FE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44FE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44F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44FE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tiff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tif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f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tiff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28BA382BB50E6D4AA67C40DBC9DD8B3F" ma:contentTypeVersion="10" ma:contentTypeDescription="新建文档。" ma:contentTypeScope="" ma:versionID="3eab04182940f25a1c80b45f0407ea1e">
  <xsd:schema xmlns:xsd="http://www.w3.org/2001/XMLSchema" xmlns:xs="http://www.w3.org/2001/XMLSchema" xmlns:p="http://schemas.microsoft.com/office/2006/metadata/properties" xmlns:ns3="33c90ea9-e6a3-47f3-9066-849cddf9d99e" targetNamespace="http://schemas.microsoft.com/office/2006/metadata/properties" ma:root="true" ma:fieldsID="45aa05a8922ea5fb69e428f0be01075f" ns3:_="">
    <xsd:import namespace="33c90ea9-e6a3-47f3-9066-849cddf9d9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90ea9-e6a3-47f3-9066-849cddf9d9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40A2E4-DBFF-4B07-A299-917684F812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c90ea9-e6a3-47f3-9066-849cddf9d9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EDAA9E-2E3D-4EB5-8F50-7D7F4D58B0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271D4B-339B-4463-B02B-A9DE368774C2}">
  <ds:schemaRefs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33c90ea9-e6a3-47f3-9066-849cddf9d99e"/>
    <ds:schemaRef ds:uri="http://www.w3.org/XML/1998/namespace"/>
    <ds:schemaRef ds:uri="http://purl.org/dc/dcmitype/"/>
    <ds:schemaRef ds:uri="http://schemas.openxmlformats.org/package/2006/metadata/core-properties"/>
    <ds:schemaRef ds:uri="http://purl.org/dc/elements/1.1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涛</dc:creator>
  <cp:keywords/>
  <dc:description/>
  <cp:lastModifiedBy>秦 涛</cp:lastModifiedBy>
  <cp:revision>2</cp:revision>
  <dcterms:created xsi:type="dcterms:W3CDTF">2020-07-02T19:11:00Z</dcterms:created>
  <dcterms:modified xsi:type="dcterms:W3CDTF">2020-07-02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A382BB50E6D4AA67C40DBC9DD8B3F</vt:lpwstr>
  </property>
</Properties>
</file>